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F96AA4" w14:textId="77777777" w:rsidR="00581CE3" w:rsidRDefault="00581CE3" w:rsidP="002E49EF">
      <w:pPr>
        <w:spacing w:after="120" w:line="240" w:lineRule="auto"/>
        <w:jc w:val="center"/>
        <w:rPr>
          <w:b/>
          <w:sz w:val="18"/>
          <w:szCs w:val="36"/>
        </w:rPr>
      </w:pPr>
    </w:p>
    <w:p w14:paraId="6E7CE094" w14:textId="380DEF77" w:rsidR="00581CE3" w:rsidRPr="000F43CD" w:rsidRDefault="008A1A98" w:rsidP="000E22CC">
      <w:pPr>
        <w:pStyle w:val="Heading1A"/>
        <w:rPr>
          <w:sz w:val="16"/>
          <w:szCs w:val="24"/>
        </w:rPr>
      </w:pPr>
      <w:r>
        <w:t>Business Analysis</w:t>
      </w:r>
      <w:r w:rsidR="00C316C1" w:rsidRPr="00A262F7">
        <w:t xml:space="preserve"> Graduate Certificate Program</w:t>
      </w:r>
      <w:r w:rsidR="00581CE3" w:rsidRPr="00A262F7">
        <w:br/>
      </w:r>
      <w:r w:rsidR="00312CCE" w:rsidRPr="00A262F7">
        <w:t xml:space="preserve">Field </w:t>
      </w:r>
      <w:r w:rsidR="00C316C1" w:rsidRPr="00A262F7">
        <w:t>Placement Information</w:t>
      </w:r>
      <w:r w:rsidR="00284C08" w:rsidRPr="00A262F7">
        <w:t xml:space="preserve"> for Students</w:t>
      </w:r>
      <w:r w:rsidR="00A262F7">
        <w:br/>
      </w:r>
      <w:r w:rsidR="005027AB">
        <w:t>2020/2021</w:t>
      </w:r>
      <w:r w:rsidR="00F0301A" w:rsidRPr="00A262F7">
        <w:br/>
      </w:r>
    </w:p>
    <w:p w14:paraId="47C08726" w14:textId="77777777" w:rsidR="001E1DB0" w:rsidRDefault="001E1DB0" w:rsidP="001E1DB0">
      <w:pPr>
        <w:spacing w:after="0" w:line="240" w:lineRule="auto"/>
        <w:ind w:right="-302"/>
        <w:rPr>
          <w:rFonts w:ascii="Arial Narrow" w:hAnsi="Arial Narrow"/>
          <w:b/>
          <w:sz w:val="24"/>
          <w:szCs w:val="24"/>
          <w:u w:val="single"/>
        </w:rPr>
      </w:pPr>
      <w:r>
        <w:rPr>
          <w:rFonts w:ascii="Arial Narrow" w:hAnsi="Arial Narrow"/>
          <w:b/>
          <w:sz w:val="24"/>
          <w:szCs w:val="24"/>
          <w:u w:val="single"/>
        </w:rPr>
        <w:t xml:space="preserve">Key Process Resource: </w:t>
      </w:r>
      <w:hyperlink r:id="rId7" w:history="1">
        <w:r w:rsidRPr="001E1DB0">
          <w:rPr>
            <w:rStyle w:val="Hyperlink"/>
            <w:rFonts w:ascii="Arial Narrow" w:hAnsi="Arial Narrow"/>
            <w:sz w:val="24"/>
            <w:szCs w:val="24"/>
            <w:u w:val="none"/>
          </w:rPr>
          <w:t>https://www.mohawkcollege.ca/current-students/business-students/business-analysis-student-placement-partnership</w:t>
        </w:r>
      </w:hyperlink>
      <w:r w:rsidRPr="001E1DB0">
        <w:rPr>
          <w:rFonts w:ascii="Arial Narrow" w:hAnsi="Arial Narrow"/>
          <w:sz w:val="24"/>
          <w:szCs w:val="24"/>
        </w:rPr>
        <w:t xml:space="preserve"> </w:t>
      </w:r>
    </w:p>
    <w:tbl>
      <w:tblPr>
        <w:tblStyle w:val="TableGrid"/>
        <w:tblW w:w="9445" w:type="dxa"/>
        <w:tblLook w:val="04A0" w:firstRow="1" w:lastRow="0" w:firstColumn="1" w:lastColumn="0" w:noHBand="0" w:noVBand="1"/>
      </w:tblPr>
      <w:tblGrid>
        <w:gridCol w:w="1075"/>
        <w:gridCol w:w="8370"/>
      </w:tblGrid>
      <w:tr w:rsidR="001E1DB0" w14:paraId="23213EFF" w14:textId="77777777" w:rsidTr="001E1DB0">
        <w:tc>
          <w:tcPr>
            <w:tcW w:w="1075" w:type="dxa"/>
          </w:tcPr>
          <w:p w14:paraId="400DA089" w14:textId="77777777" w:rsidR="001E1DB0" w:rsidRDefault="001E1DB0" w:rsidP="00281561">
            <w:pPr>
              <w:pStyle w:val="HeadingColA"/>
            </w:pPr>
            <w:r>
              <w:t>Date</w:t>
            </w:r>
          </w:p>
        </w:tc>
        <w:tc>
          <w:tcPr>
            <w:tcW w:w="8370" w:type="dxa"/>
          </w:tcPr>
          <w:p w14:paraId="65D4788A" w14:textId="77777777" w:rsidR="001E1DB0" w:rsidRDefault="001E1DB0" w:rsidP="00281561">
            <w:pPr>
              <w:pStyle w:val="HeadingColA"/>
            </w:pPr>
            <w:r>
              <w:t>Action</w:t>
            </w:r>
          </w:p>
        </w:tc>
      </w:tr>
      <w:tr w:rsidR="001E1DB0" w:rsidRPr="001E1DB0" w14:paraId="74820B49" w14:textId="77777777" w:rsidTr="001E1DB0">
        <w:tc>
          <w:tcPr>
            <w:tcW w:w="1075" w:type="dxa"/>
          </w:tcPr>
          <w:p w14:paraId="2DF8E2E6" w14:textId="781E38C9" w:rsidR="001E1DB0" w:rsidRPr="000C20FF" w:rsidRDefault="000C20FF" w:rsidP="00281561">
            <w:pPr>
              <w:pStyle w:val="HeadingRowA"/>
              <w:rPr>
                <w:highlight w:val="yellow"/>
              </w:rPr>
            </w:pPr>
            <w:r w:rsidRPr="000C20FF">
              <w:rPr>
                <w:highlight w:val="yellow"/>
              </w:rPr>
              <w:t>Jan 31</w:t>
            </w:r>
          </w:p>
        </w:tc>
        <w:tc>
          <w:tcPr>
            <w:tcW w:w="8370" w:type="dxa"/>
          </w:tcPr>
          <w:p w14:paraId="40255D88" w14:textId="22ECBEEA" w:rsidR="001E1DB0" w:rsidRPr="001E1DB0" w:rsidRDefault="001E1DB0" w:rsidP="00350963">
            <w:pPr>
              <w:spacing w:after="0" w:line="240" w:lineRule="auto"/>
              <w:ind w:right="-302" w:hanging="14"/>
              <w:rPr>
                <w:rFonts w:ascii="Arial Narrow" w:hAnsi="Arial Narrow"/>
                <w:sz w:val="24"/>
                <w:szCs w:val="24"/>
              </w:rPr>
            </w:pPr>
            <w:r w:rsidRPr="000C20FF">
              <w:rPr>
                <w:rFonts w:ascii="Arial Narrow" w:hAnsi="Arial Narrow"/>
                <w:sz w:val="24"/>
                <w:szCs w:val="24"/>
                <w:highlight w:val="yellow"/>
              </w:rPr>
              <w:t>Deadline for students securing* their own</w:t>
            </w:r>
            <w:r w:rsidR="005027AB">
              <w:rPr>
                <w:rFonts w:ascii="Arial Narrow" w:hAnsi="Arial Narrow"/>
                <w:sz w:val="24"/>
                <w:szCs w:val="24"/>
                <w:highlight w:val="yellow"/>
              </w:rPr>
              <w:t xml:space="preserve"> </w:t>
            </w:r>
            <w:r w:rsidR="005027AB" w:rsidRPr="005027AB">
              <w:rPr>
                <w:rFonts w:ascii="Arial Narrow" w:hAnsi="Arial Narrow"/>
                <w:b/>
                <w:sz w:val="24"/>
                <w:szCs w:val="24"/>
                <w:highlight w:val="yellow"/>
              </w:rPr>
              <w:t>remote</w:t>
            </w:r>
            <w:r w:rsidRPr="005027AB">
              <w:rPr>
                <w:rFonts w:ascii="Arial Narrow" w:hAnsi="Arial Narrow"/>
                <w:b/>
                <w:sz w:val="24"/>
                <w:szCs w:val="24"/>
                <w:highlight w:val="yellow"/>
              </w:rPr>
              <w:t xml:space="preserve"> </w:t>
            </w:r>
            <w:r w:rsidRPr="000C20FF">
              <w:rPr>
                <w:rFonts w:ascii="Arial Narrow" w:hAnsi="Arial Narrow"/>
                <w:sz w:val="24"/>
                <w:szCs w:val="24"/>
                <w:highlight w:val="yellow"/>
              </w:rPr>
              <w:t xml:space="preserve">placement. All documentation must be completed </w:t>
            </w:r>
            <w:r w:rsidRPr="000C20FF">
              <w:rPr>
                <w:rFonts w:ascii="Arial Narrow" w:hAnsi="Arial Narrow"/>
                <w:sz w:val="24"/>
                <w:szCs w:val="24"/>
                <w:highlight w:val="yellow"/>
              </w:rPr>
              <w:br/>
              <w:t>and submitted by this date.</w:t>
            </w:r>
            <w:r w:rsidRPr="00A262F7">
              <w:rPr>
                <w:rFonts w:ascii="Arial Narrow" w:hAnsi="Arial Narrow"/>
                <w:sz w:val="24"/>
                <w:szCs w:val="24"/>
              </w:rPr>
              <w:t xml:space="preserve"> </w:t>
            </w:r>
          </w:p>
        </w:tc>
      </w:tr>
      <w:tr w:rsidR="001E1DB0" w:rsidRPr="001E1DB0" w14:paraId="59FAFBE4" w14:textId="77777777" w:rsidTr="001E1DB0">
        <w:tc>
          <w:tcPr>
            <w:tcW w:w="1075" w:type="dxa"/>
          </w:tcPr>
          <w:p w14:paraId="3BF7EA67" w14:textId="56B1E384" w:rsidR="001E1DB0" w:rsidRPr="001E1DB0" w:rsidRDefault="001E1DB0" w:rsidP="00281561">
            <w:pPr>
              <w:pStyle w:val="HeadingRowA"/>
            </w:pPr>
            <w:r>
              <w:t xml:space="preserve">Jan </w:t>
            </w:r>
            <w:r w:rsidR="000C20FF">
              <w:t>2</w:t>
            </w:r>
            <w:r w:rsidR="00C67815">
              <w:t>1</w:t>
            </w:r>
          </w:p>
        </w:tc>
        <w:tc>
          <w:tcPr>
            <w:tcW w:w="8370" w:type="dxa"/>
          </w:tcPr>
          <w:p w14:paraId="30E84710" w14:textId="25DD9C99" w:rsidR="001E1DB0" w:rsidRPr="001E1DB0" w:rsidRDefault="001E1DB0" w:rsidP="00C50996">
            <w:pPr>
              <w:spacing w:after="0" w:line="240" w:lineRule="auto"/>
              <w:ind w:right="-302"/>
              <w:rPr>
                <w:rFonts w:ascii="Arial Narrow" w:hAnsi="Arial Narrow"/>
                <w:sz w:val="24"/>
                <w:szCs w:val="24"/>
              </w:rPr>
            </w:pPr>
            <w:r>
              <w:rPr>
                <w:rFonts w:ascii="Arial Narrow" w:hAnsi="Arial Narrow"/>
                <w:sz w:val="24"/>
                <w:szCs w:val="24"/>
              </w:rPr>
              <w:t xml:space="preserve">Placements posted on </w:t>
            </w:r>
            <w:r w:rsidR="00C50996">
              <w:rPr>
                <w:rFonts w:ascii="Arial Narrow" w:hAnsi="Arial Narrow"/>
                <w:sz w:val="24"/>
                <w:szCs w:val="24"/>
              </w:rPr>
              <w:t>Canvas</w:t>
            </w:r>
          </w:p>
        </w:tc>
      </w:tr>
      <w:tr w:rsidR="001E1DB0" w:rsidRPr="001E1DB0" w14:paraId="4A5230EB" w14:textId="77777777" w:rsidTr="001E1DB0">
        <w:tc>
          <w:tcPr>
            <w:tcW w:w="1075" w:type="dxa"/>
          </w:tcPr>
          <w:p w14:paraId="0C9E33D2" w14:textId="1915F5D6" w:rsidR="001E1DB0" w:rsidRPr="001E1DB0" w:rsidRDefault="001E1DB0" w:rsidP="00281561">
            <w:pPr>
              <w:pStyle w:val="HeadingRowA"/>
            </w:pPr>
            <w:r>
              <w:t xml:space="preserve">Jan </w:t>
            </w:r>
            <w:r w:rsidR="00C67815">
              <w:t>22</w:t>
            </w:r>
          </w:p>
        </w:tc>
        <w:tc>
          <w:tcPr>
            <w:tcW w:w="8370" w:type="dxa"/>
          </w:tcPr>
          <w:p w14:paraId="2C36B889" w14:textId="77777777" w:rsidR="001E1DB0" w:rsidRPr="001E1DB0" w:rsidRDefault="001E1DB0" w:rsidP="00350963">
            <w:pPr>
              <w:spacing w:after="0" w:line="240" w:lineRule="auto"/>
              <w:ind w:right="-302"/>
              <w:rPr>
                <w:rFonts w:ascii="Arial Narrow" w:hAnsi="Arial Narrow"/>
                <w:sz w:val="24"/>
                <w:szCs w:val="24"/>
              </w:rPr>
            </w:pPr>
            <w:r>
              <w:rPr>
                <w:rFonts w:ascii="Arial Narrow" w:hAnsi="Arial Narrow"/>
                <w:sz w:val="24"/>
                <w:szCs w:val="24"/>
              </w:rPr>
              <w:t>Student Information Session: Review of Placements</w:t>
            </w:r>
          </w:p>
        </w:tc>
      </w:tr>
      <w:tr w:rsidR="001E1DB0" w:rsidRPr="001E1DB0" w14:paraId="037B8949" w14:textId="77777777" w:rsidTr="001E1DB0">
        <w:tc>
          <w:tcPr>
            <w:tcW w:w="1075" w:type="dxa"/>
          </w:tcPr>
          <w:p w14:paraId="4E2B7658" w14:textId="34D3EBF5" w:rsidR="001E1DB0" w:rsidRPr="001E1DB0" w:rsidRDefault="003F1486" w:rsidP="00281561">
            <w:pPr>
              <w:pStyle w:val="HeadingRowA"/>
            </w:pPr>
            <w:r>
              <w:t xml:space="preserve">Feb </w:t>
            </w:r>
            <w:r w:rsidR="00E53317">
              <w:t>4</w:t>
            </w:r>
            <w:r w:rsidR="004624E6">
              <w:t xml:space="preserve"> </w:t>
            </w:r>
          </w:p>
        </w:tc>
        <w:tc>
          <w:tcPr>
            <w:tcW w:w="8370" w:type="dxa"/>
          </w:tcPr>
          <w:p w14:paraId="7467F90A" w14:textId="43D63CD9" w:rsidR="001E1DB0" w:rsidRDefault="00350963" w:rsidP="00350963">
            <w:pPr>
              <w:spacing w:after="0" w:line="240" w:lineRule="auto"/>
              <w:ind w:right="-302"/>
              <w:rPr>
                <w:rFonts w:ascii="Arial Narrow" w:hAnsi="Arial Narrow"/>
                <w:sz w:val="24"/>
                <w:szCs w:val="24"/>
              </w:rPr>
            </w:pPr>
            <w:r w:rsidRPr="004624E6">
              <w:rPr>
                <w:rFonts w:ascii="Arial Narrow" w:hAnsi="Arial Narrow"/>
                <w:b/>
                <w:sz w:val="24"/>
                <w:szCs w:val="24"/>
              </w:rPr>
              <w:t>Deadline</w:t>
            </w:r>
            <w:r w:rsidR="004624E6" w:rsidRPr="004624E6">
              <w:rPr>
                <w:rFonts w:ascii="Arial Narrow" w:hAnsi="Arial Narrow"/>
                <w:b/>
                <w:sz w:val="24"/>
                <w:szCs w:val="24"/>
              </w:rPr>
              <w:t xml:space="preserve"> (9:00am)</w:t>
            </w:r>
            <w:r w:rsidRPr="00A262F7">
              <w:rPr>
                <w:rFonts w:ascii="Arial Narrow" w:hAnsi="Arial Narrow"/>
                <w:sz w:val="24"/>
                <w:szCs w:val="24"/>
              </w:rPr>
              <w:t xml:space="preserve"> for </w:t>
            </w:r>
            <w:r>
              <w:rPr>
                <w:rFonts w:ascii="Arial Narrow" w:hAnsi="Arial Narrow"/>
                <w:sz w:val="24"/>
                <w:szCs w:val="24"/>
              </w:rPr>
              <w:t xml:space="preserve">eligible* </w:t>
            </w:r>
            <w:r w:rsidRPr="00A262F7">
              <w:rPr>
                <w:rFonts w:ascii="Arial Narrow" w:hAnsi="Arial Narrow"/>
                <w:sz w:val="24"/>
                <w:szCs w:val="24"/>
              </w:rPr>
              <w:t>students to submit</w:t>
            </w:r>
            <w:r>
              <w:rPr>
                <w:rFonts w:ascii="Arial Narrow" w:hAnsi="Arial Narrow"/>
                <w:sz w:val="24"/>
                <w:szCs w:val="24"/>
              </w:rPr>
              <w:t xml:space="preserve"> resume and</w:t>
            </w:r>
            <w:r w:rsidRPr="00A262F7">
              <w:rPr>
                <w:rFonts w:ascii="Arial Narrow" w:hAnsi="Arial Narrow"/>
                <w:sz w:val="24"/>
                <w:szCs w:val="24"/>
              </w:rPr>
              <w:t xml:space="preserve"> selection of </w:t>
            </w:r>
            <w:r>
              <w:rPr>
                <w:rFonts w:ascii="Arial Narrow" w:hAnsi="Arial Narrow"/>
                <w:sz w:val="24"/>
                <w:szCs w:val="24"/>
              </w:rPr>
              <w:t>3</w:t>
            </w:r>
            <w:r w:rsidRPr="00A262F7">
              <w:rPr>
                <w:rFonts w:ascii="Arial Narrow" w:hAnsi="Arial Narrow"/>
                <w:sz w:val="24"/>
                <w:szCs w:val="24"/>
              </w:rPr>
              <w:t xml:space="preserve"> employers</w:t>
            </w:r>
            <w:r>
              <w:rPr>
                <w:rFonts w:ascii="Arial Narrow" w:hAnsi="Arial Narrow"/>
                <w:sz w:val="24"/>
                <w:szCs w:val="24"/>
              </w:rPr>
              <w:t xml:space="preserve"> </w:t>
            </w:r>
            <w:r w:rsidRPr="00A262F7">
              <w:rPr>
                <w:rFonts w:ascii="Arial Narrow" w:hAnsi="Arial Narrow"/>
                <w:sz w:val="24"/>
                <w:szCs w:val="24"/>
              </w:rPr>
              <w:t>using</w:t>
            </w:r>
            <w:r>
              <w:rPr>
                <w:rFonts w:ascii="Arial Narrow" w:hAnsi="Arial Narrow"/>
                <w:sz w:val="24"/>
                <w:szCs w:val="24"/>
              </w:rPr>
              <w:t xml:space="preserve"> E</w:t>
            </w:r>
            <w:r w:rsidRPr="00A262F7">
              <w:rPr>
                <w:rFonts w:ascii="Arial Narrow" w:hAnsi="Arial Narrow"/>
                <w:sz w:val="24"/>
                <w:szCs w:val="24"/>
              </w:rPr>
              <w:t xml:space="preserve">mployer Selection Form </w:t>
            </w:r>
          </w:p>
          <w:p w14:paraId="53C9E420" w14:textId="77777777" w:rsidR="00350963" w:rsidRDefault="00350963" w:rsidP="00350963">
            <w:pPr>
              <w:spacing w:after="0" w:line="240" w:lineRule="auto"/>
              <w:ind w:left="720" w:right="-302"/>
              <w:rPr>
                <w:rFonts w:ascii="Arial Narrow" w:hAnsi="Arial Narrow"/>
              </w:rPr>
            </w:pPr>
            <w:r w:rsidRPr="00350963">
              <w:rPr>
                <w:rFonts w:ascii="Arial Narrow" w:hAnsi="Arial Narrow"/>
              </w:rPr>
              <w:t xml:space="preserve">Students upload 2-page maximum resume in MS Word or PDF format to Employer Selection Form. Use Mohawk College email address on your resume. Save resume as last name, first initial and resume (example: SmithJ_Resume.docx). Cover letters will not be part of </w:t>
            </w:r>
          </w:p>
          <w:p w14:paraId="03418442" w14:textId="77777777" w:rsidR="00350963" w:rsidRPr="00350963" w:rsidRDefault="00350963" w:rsidP="00350963">
            <w:pPr>
              <w:spacing w:after="120" w:line="240" w:lineRule="auto"/>
              <w:ind w:left="720" w:right="-302"/>
              <w:rPr>
                <w:rFonts w:ascii="Arial Narrow" w:hAnsi="Arial Narrow"/>
              </w:rPr>
            </w:pPr>
            <w:r w:rsidRPr="00350963">
              <w:rPr>
                <w:rFonts w:ascii="Arial Narrow" w:hAnsi="Arial Narrow"/>
              </w:rPr>
              <w:t>the process.</w:t>
            </w:r>
          </w:p>
        </w:tc>
      </w:tr>
      <w:tr w:rsidR="001E1DB0" w:rsidRPr="001E1DB0" w14:paraId="70F29B4E" w14:textId="77777777" w:rsidTr="001E1DB0">
        <w:tc>
          <w:tcPr>
            <w:tcW w:w="1075" w:type="dxa"/>
          </w:tcPr>
          <w:p w14:paraId="354E5691" w14:textId="24AE2AE9" w:rsidR="001E1DB0" w:rsidRPr="001E1DB0" w:rsidRDefault="00C67815" w:rsidP="000E22CC">
            <w:pPr>
              <w:pStyle w:val="HeadingRowA"/>
              <w:spacing w:line="240" w:lineRule="auto"/>
            </w:pPr>
            <w:r>
              <w:t>Feb 4</w:t>
            </w:r>
            <w:r w:rsidR="00350963">
              <w:t>-Ongoing</w:t>
            </w:r>
          </w:p>
        </w:tc>
        <w:tc>
          <w:tcPr>
            <w:tcW w:w="8370" w:type="dxa"/>
          </w:tcPr>
          <w:p w14:paraId="195BC71E" w14:textId="77777777" w:rsidR="001E1DB0" w:rsidRPr="001E1DB0" w:rsidRDefault="00350963" w:rsidP="00350963">
            <w:pPr>
              <w:spacing w:after="0" w:line="240" w:lineRule="auto"/>
              <w:ind w:right="-302"/>
              <w:rPr>
                <w:rFonts w:ascii="Arial Narrow" w:hAnsi="Arial Narrow"/>
                <w:sz w:val="24"/>
                <w:szCs w:val="24"/>
              </w:rPr>
            </w:pPr>
            <w:r w:rsidRPr="00A262F7">
              <w:rPr>
                <w:rFonts w:ascii="Arial Narrow" w:hAnsi="Arial Narrow"/>
                <w:sz w:val="24"/>
                <w:szCs w:val="24"/>
              </w:rPr>
              <w:t xml:space="preserve">Placement assistant downloads and sorts </w:t>
            </w:r>
            <w:r>
              <w:rPr>
                <w:rFonts w:ascii="Arial Narrow" w:hAnsi="Arial Narrow"/>
                <w:sz w:val="24"/>
                <w:szCs w:val="24"/>
              </w:rPr>
              <w:t xml:space="preserve">eligible* </w:t>
            </w:r>
            <w:r w:rsidRPr="00A262F7">
              <w:rPr>
                <w:rFonts w:ascii="Arial Narrow" w:hAnsi="Arial Narrow"/>
                <w:sz w:val="24"/>
                <w:szCs w:val="24"/>
              </w:rPr>
              <w:t xml:space="preserve">students’ employer selections </w:t>
            </w:r>
            <w:r>
              <w:rPr>
                <w:rFonts w:ascii="Arial Narrow" w:hAnsi="Arial Narrow"/>
                <w:sz w:val="24"/>
                <w:szCs w:val="24"/>
              </w:rPr>
              <w:t xml:space="preserve">and </w:t>
            </w:r>
            <w:r w:rsidRPr="00A262F7">
              <w:rPr>
                <w:rFonts w:ascii="Arial Narrow" w:hAnsi="Arial Narrow"/>
                <w:sz w:val="24"/>
                <w:szCs w:val="24"/>
              </w:rPr>
              <w:t xml:space="preserve">begins sending resumes to employers </w:t>
            </w:r>
          </w:p>
        </w:tc>
      </w:tr>
      <w:tr w:rsidR="001E1DB0" w:rsidRPr="001E1DB0" w14:paraId="09AE9284" w14:textId="77777777" w:rsidTr="001E1DB0">
        <w:tc>
          <w:tcPr>
            <w:tcW w:w="1075" w:type="dxa"/>
          </w:tcPr>
          <w:p w14:paraId="263CF9E2" w14:textId="7C8B25E0" w:rsidR="00350963" w:rsidRDefault="00350963" w:rsidP="000E22CC">
            <w:pPr>
              <w:pStyle w:val="HeadingRowA"/>
              <w:spacing w:line="240" w:lineRule="auto"/>
            </w:pPr>
            <w:r>
              <w:t xml:space="preserve">Feb </w:t>
            </w:r>
            <w:r w:rsidR="00E53317">
              <w:t>12</w:t>
            </w:r>
            <w:r>
              <w:t>-</w:t>
            </w:r>
          </w:p>
          <w:p w14:paraId="0C4B1C9C" w14:textId="5CB74DA8" w:rsidR="001E1DB0" w:rsidRPr="001E1DB0" w:rsidRDefault="00E53317" w:rsidP="000E22CC">
            <w:pPr>
              <w:pStyle w:val="HeadingRowA"/>
              <w:spacing w:line="240" w:lineRule="auto"/>
            </w:pPr>
            <w:r>
              <w:t>Mar 12</w:t>
            </w:r>
          </w:p>
        </w:tc>
        <w:tc>
          <w:tcPr>
            <w:tcW w:w="8370" w:type="dxa"/>
          </w:tcPr>
          <w:p w14:paraId="3895476B" w14:textId="77777777" w:rsidR="001E1DB0" w:rsidRDefault="00350963" w:rsidP="00350963">
            <w:pPr>
              <w:spacing w:after="0" w:line="240" w:lineRule="auto"/>
              <w:ind w:right="-302"/>
              <w:rPr>
                <w:rFonts w:ascii="Arial Narrow" w:hAnsi="Arial Narrow"/>
                <w:sz w:val="24"/>
                <w:szCs w:val="24"/>
              </w:rPr>
            </w:pPr>
            <w:r>
              <w:rPr>
                <w:rFonts w:ascii="Arial Narrow" w:hAnsi="Arial Narrow"/>
                <w:sz w:val="24"/>
                <w:szCs w:val="24"/>
              </w:rPr>
              <w:t>Students contacted for interviews</w:t>
            </w:r>
          </w:p>
          <w:p w14:paraId="51E196EE" w14:textId="77777777" w:rsidR="00350963" w:rsidRPr="00350963" w:rsidRDefault="00350963" w:rsidP="00350963">
            <w:pPr>
              <w:spacing w:after="0" w:line="240" w:lineRule="auto"/>
              <w:ind w:left="720" w:right="-302"/>
              <w:rPr>
                <w:rFonts w:ascii="Arial Narrow" w:hAnsi="Arial Narrow"/>
              </w:rPr>
            </w:pPr>
            <w:r w:rsidRPr="00350963">
              <w:rPr>
                <w:rFonts w:ascii="Arial Narrow" w:hAnsi="Arial Narrow"/>
              </w:rPr>
              <w:t xml:space="preserve">Employers contact students directly via telephone or email to arrange interviews; </w:t>
            </w:r>
          </w:p>
          <w:p w14:paraId="5668181A" w14:textId="3EBB6C8D" w:rsidR="00D47B3C" w:rsidRDefault="00350963" w:rsidP="00350963">
            <w:pPr>
              <w:spacing w:after="0" w:line="240" w:lineRule="auto"/>
              <w:ind w:left="720" w:right="-302"/>
              <w:rPr>
                <w:rFonts w:ascii="Arial Narrow" w:hAnsi="Arial Narrow"/>
              </w:rPr>
            </w:pPr>
            <w:r w:rsidRPr="00350963">
              <w:rPr>
                <w:rFonts w:ascii="Arial Narrow" w:hAnsi="Arial Narrow"/>
              </w:rPr>
              <w:t>check your Mohawk College email frequently.</w:t>
            </w:r>
            <w:r w:rsidR="005027AB">
              <w:rPr>
                <w:rFonts w:ascii="Arial Narrow" w:hAnsi="Arial Narrow"/>
              </w:rPr>
              <w:t xml:space="preserve"> Interviews are conducted with the employer via phone or online </w:t>
            </w:r>
            <w:proofErr w:type="spellStart"/>
            <w:r w:rsidR="005027AB">
              <w:rPr>
                <w:rFonts w:ascii="Arial Narrow" w:hAnsi="Arial Narrow"/>
              </w:rPr>
              <w:t>platorm</w:t>
            </w:r>
            <w:proofErr w:type="spellEnd"/>
            <w:r w:rsidRPr="00350963">
              <w:rPr>
                <w:rFonts w:ascii="Arial Narrow" w:hAnsi="Arial Narrow"/>
              </w:rPr>
              <w:t xml:space="preserve">. Mohawk College requires that interviews are scheduled around students’ timetables. Students are </w:t>
            </w:r>
            <w:r w:rsidRPr="00350963">
              <w:rPr>
                <w:rFonts w:ascii="Arial Narrow" w:hAnsi="Arial Narrow"/>
                <w:u w:val="single"/>
              </w:rPr>
              <w:t>not</w:t>
            </w:r>
            <w:r w:rsidRPr="00350963">
              <w:rPr>
                <w:rFonts w:ascii="Arial Narrow" w:hAnsi="Arial Narrow"/>
              </w:rPr>
              <w:t xml:space="preserve"> permitted to miss class to attend an interview. Once you have confirmed an interview, send an email to </w:t>
            </w:r>
            <w:hyperlink r:id="rId8" w:history="1">
              <w:r w:rsidRPr="00350963">
                <w:rPr>
                  <w:rStyle w:val="Hyperlink"/>
                  <w:rFonts w:ascii="Arial Narrow" w:hAnsi="Arial Narrow"/>
                </w:rPr>
                <w:t>banprogram@mohawkcollege.ca</w:t>
              </w:r>
            </w:hyperlink>
            <w:r w:rsidRPr="00350963">
              <w:rPr>
                <w:rFonts w:ascii="Arial Narrow" w:hAnsi="Arial Narrow"/>
              </w:rPr>
              <w:t xml:space="preserve"> with the subject header </w:t>
            </w:r>
          </w:p>
          <w:p w14:paraId="72719002" w14:textId="77777777" w:rsidR="00350963" w:rsidRPr="001E1DB0" w:rsidRDefault="00350963" w:rsidP="00350963">
            <w:pPr>
              <w:spacing w:after="0" w:line="240" w:lineRule="auto"/>
              <w:ind w:left="720" w:right="-302"/>
              <w:rPr>
                <w:rFonts w:ascii="Arial Narrow" w:hAnsi="Arial Narrow"/>
                <w:sz w:val="24"/>
                <w:szCs w:val="24"/>
              </w:rPr>
            </w:pPr>
            <w:r w:rsidRPr="00350963">
              <w:rPr>
                <w:rFonts w:ascii="Arial Narrow" w:hAnsi="Arial Narrow"/>
              </w:rPr>
              <w:t>“Interview Confirmation”.</w:t>
            </w:r>
          </w:p>
        </w:tc>
      </w:tr>
      <w:tr w:rsidR="00350963" w:rsidRPr="001E1DB0" w14:paraId="577FB158" w14:textId="77777777" w:rsidTr="001E1DB0">
        <w:tc>
          <w:tcPr>
            <w:tcW w:w="1075" w:type="dxa"/>
          </w:tcPr>
          <w:p w14:paraId="09379A1D" w14:textId="562AE2D8" w:rsidR="00350963" w:rsidRDefault="00350963" w:rsidP="00281561">
            <w:pPr>
              <w:pStyle w:val="HeadingRowA"/>
            </w:pPr>
            <w:r>
              <w:t xml:space="preserve">Mar </w:t>
            </w:r>
            <w:r w:rsidR="00E53317">
              <w:t>12</w:t>
            </w:r>
          </w:p>
        </w:tc>
        <w:tc>
          <w:tcPr>
            <w:tcW w:w="8370" w:type="dxa"/>
          </w:tcPr>
          <w:p w14:paraId="351FFAF1" w14:textId="77777777" w:rsidR="00350963" w:rsidRDefault="00350963" w:rsidP="00350963">
            <w:pPr>
              <w:spacing w:after="0" w:line="240" w:lineRule="auto"/>
              <w:ind w:right="-302"/>
              <w:rPr>
                <w:rFonts w:ascii="Arial Narrow" w:hAnsi="Arial Narrow"/>
                <w:sz w:val="24"/>
                <w:szCs w:val="24"/>
              </w:rPr>
            </w:pPr>
            <w:r>
              <w:rPr>
                <w:rFonts w:ascii="Arial Narrow" w:hAnsi="Arial Narrow"/>
                <w:sz w:val="24"/>
                <w:szCs w:val="24"/>
              </w:rPr>
              <w:t xml:space="preserve">Employers release offers to students </w:t>
            </w:r>
            <w:r w:rsidRPr="00350963">
              <w:rPr>
                <w:rFonts w:ascii="Arial Narrow" w:hAnsi="Arial Narrow"/>
                <w:b/>
                <w:sz w:val="24"/>
                <w:szCs w:val="24"/>
                <w:u w:val="single"/>
              </w:rPr>
              <w:t>by</w:t>
            </w:r>
            <w:r>
              <w:rPr>
                <w:rFonts w:ascii="Arial Narrow" w:hAnsi="Arial Narrow"/>
                <w:sz w:val="24"/>
                <w:szCs w:val="24"/>
              </w:rPr>
              <w:t xml:space="preserve"> this date.</w:t>
            </w:r>
          </w:p>
          <w:p w14:paraId="26EAB011" w14:textId="77777777" w:rsidR="00D47B3C" w:rsidRDefault="00350963" w:rsidP="00350963">
            <w:pPr>
              <w:spacing w:after="0" w:line="240" w:lineRule="auto"/>
              <w:ind w:left="720" w:right="-302"/>
              <w:rPr>
                <w:rFonts w:ascii="Arial Narrow" w:hAnsi="Arial Narrow"/>
              </w:rPr>
            </w:pPr>
            <w:r w:rsidRPr="00350963">
              <w:rPr>
                <w:rFonts w:ascii="Arial Narrow" w:hAnsi="Arial Narrow"/>
              </w:rPr>
              <w:t xml:space="preserve">Employers offer placement positions directly to students. Students have </w:t>
            </w:r>
            <w:r w:rsidRPr="00350963">
              <w:rPr>
                <w:rFonts w:ascii="Arial Narrow" w:hAnsi="Arial Narrow"/>
                <w:u w:val="single"/>
              </w:rPr>
              <w:t>24 hours</w:t>
            </w:r>
            <w:r w:rsidRPr="00350963">
              <w:rPr>
                <w:rFonts w:ascii="Arial Narrow" w:hAnsi="Arial Narrow"/>
              </w:rPr>
              <w:t xml:space="preserve"> to respond </w:t>
            </w:r>
          </w:p>
          <w:p w14:paraId="14713EB7" w14:textId="77777777" w:rsidR="00350963" w:rsidRDefault="00350963" w:rsidP="00D47B3C">
            <w:pPr>
              <w:spacing w:after="0" w:line="240" w:lineRule="auto"/>
              <w:ind w:left="720" w:right="-302"/>
              <w:rPr>
                <w:rFonts w:ascii="Arial Narrow" w:hAnsi="Arial Narrow"/>
                <w:sz w:val="24"/>
                <w:szCs w:val="24"/>
              </w:rPr>
            </w:pPr>
            <w:r w:rsidRPr="00350963">
              <w:rPr>
                <w:rFonts w:ascii="Arial Narrow" w:hAnsi="Arial Narrow"/>
              </w:rPr>
              <w:t>to an offer.</w:t>
            </w:r>
            <w:r w:rsidRPr="00350963">
              <w:rPr>
                <w:rFonts w:ascii="Arial Narrow" w:hAnsi="Arial Narrow"/>
                <w:b/>
              </w:rPr>
              <w:t xml:space="preserve"> </w:t>
            </w:r>
            <w:r w:rsidRPr="00350963">
              <w:rPr>
                <w:rFonts w:ascii="Arial Narrow" w:hAnsi="Arial Narrow"/>
              </w:rPr>
              <w:t>Please contact the placement assistant once you have confirmed an offer.</w:t>
            </w:r>
          </w:p>
        </w:tc>
      </w:tr>
      <w:tr w:rsidR="00350963" w:rsidRPr="001E1DB0" w14:paraId="7F918034" w14:textId="77777777" w:rsidTr="001E1DB0">
        <w:tc>
          <w:tcPr>
            <w:tcW w:w="1075" w:type="dxa"/>
          </w:tcPr>
          <w:p w14:paraId="58C36604" w14:textId="17B5F1E2" w:rsidR="00350963" w:rsidRDefault="00350963" w:rsidP="00281561">
            <w:pPr>
              <w:pStyle w:val="HeadingRowA"/>
            </w:pPr>
            <w:r>
              <w:t>Mar 1</w:t>
            </w:r>
            <w:r w:rsidR="00E53317">
              <w:t>9</w:t>
            </w:r>
            <w:bookmarkStart w:id="0" w:name="_GoBack"/>
            <w:bookmarkEnd w:id="0"/>
          </w:p>
        </w:tc>
        <w:tc>
          <w:tcPr>
            <w:tcW w:w="8370" w:type="dxa"/>
          </w:tcPr>
          <w:p w14:paraId="5B2D9A9E" w14:textId="77777777" w:rsidR="00350963" w:rsidRDefault="00350963" w:rsidP="00350963">
            <w:pPr>
              <w:spacing w:after="0" w:line="240" w:lineRule="auto"/>
              <w:ind w:right="-302"/>
              <w:rPr>
                <w:rFonts w:ascii="Arial Narrow" w:hAnsi="Arial Narrow"/>
                <w:sz w:val="24"/>
                <w:szCs w:val="24"/>
              </w:rPr>
            </w:pPr>
            <w:r>
              <w:rPr>
                <w:rFonts w:ascii="Arial Narrow" w:hAnsi="Arial Narrow"/>
                <w:sz w:val="24"/>
                <w:szCs w:val="24"/>
              </w:rPr>
              <w:t>Second round begins if necessary</w:t>
            </w:r>
          </w:p>
        </w:tc>
      </w:tr>
      <w:tr w:rsidR="00350963" w:rsidRPr="001E1DB0" w14:paraId="76BF4484" w14:textId="77777777" w:rsidTr="001E1DB0">
        <w:tc>
          <w:tcPr>
            <w:tcW w:w="1075" w:type="dxa"/>
          </w:tcPr>
          <w:p w14:paraId="0BF03ECF" w14:textId="6C67D228" w:rsidR="00350963" w:rsidRDefault="005027AB" w:rsidP="00281561">
            <w:pPr>
              <w:pStyle w:val="HeadingRowA"/>
            </w:pPr>
            <w:r>
              <w:t>Apr 26</w:t>
            </w:r>
          </w:p>
        </w:tc>
        <w:tc>
          <w:tcPr>
            <w:tcW w:w="8370" w:type="dxa"/>
          </w:tcPr>
          <w:p w14:paraId="1AA63EAD" w14:textId="580B5214" w:rsidR="00350963" w:rsidRDefault="00350963" w:rsidP="00350963">
            <w:pPr>
              <w:spacing w:after="0" w:line="240" w:lineRule="auto"/>
              <w:ind w:right="-302"/>
              <w:rPr>
                <w:rFonts w:ascii="Arial Narrow" w:hAnsi="Arial Narrow"/>
                <w:sz w:val="24"/>
                <w:szCs w:val="24"/>
              </w:rPr>
            </w:pPr>
            <w:r>
              <w:rPr>
                <w:rFonts w:ascii="Arial Narrow" w:hAnsi="Arial Narrow"/>
                <w:sz w:val="24"/>
                <w:szCs w:val="24"/>
              </w:rPr>
              <w:t>Student completes Safety Checklist</w:t>
            </w:r>
            <w:r w:rsidR="005027AB">
              <w:rPr>
                <w:rFonts w:ascii="Arial Narrow" w:hAnsi="Arial Narrow"/>
                <w:sz w:val="24"/>
                <w:szCs w:val="24"/>
              </w:rPr>
              <w:t xml:space="preserve"> webform 1</w:t>
            </w:r>
            <w:r w:rsidR="005027AB" w:rsidRPr="005027AB">
              <w:rPr>
                <w:rFonts w:ascii="Arial Narrow" w:hAnsi="Arial Narrow"/>
                <w:sz w:val="24"/>
                <w:szCs w:val="24"/>
                <w:vertAlign w:val="superscript"/>
              </w:rPr>
              <w:t>st</w:t>
            </w:r>
            <w:r w:rsidR="005027AB">
              <w:rPr>
                <w:rFonts w:ascii="Arial Narrow" w:hAnsi="Arial Narrow"/>
                <w:sz w:val="24"/>
                <w:szCs w:val="24"/>
              </w:rPr>
              <w:t xml:space="preserve"> day of placement with their employer </w:t>
            </w:r>
          </w:p>
        </w:tc>
      </w:tr>
      <w:tr w:rsidR="00350963" w:rsidRPr="001E1DB0" w14:paraId="6AC4C81D" w14:textId="77777777" w:rsidTr="001E1DB0">
        <w:tc>
          <w:tcPr>
            <w:tcW w:w="1075" w:type="dxa"/>
          </w:tcPr>
          <w:p w14:paraId="22B47BB5" w14:textId="3A4FC6AA" w:rsidR="00350963" w:rsidRDefault="00C67815" w:rsidP="000E22CC">
            <w:pPr>
              <w:pStyle w:val="HeadingRowA"/>
              <w:spacing w:line="240" w:lineRule="auto"/>
            </w:pPr>
            <w:r>
              <w:t>Apr 26</w:t>
            </w:r>
            <w:r w:rsidR="00350963">
              <w:t>-</w:t>
            </w:r>
          </w:p>
          <w:p w14:paraId="00FA9D0F" w14:textId="67D2E27D" w:rsidR="00350963" w:rsidRDefault="00C67815" w:rsidP="000E22CC">
            <w:pPr>
              <w:pStyle w:val="HeadingRowA"/>
              <w:spacing w:line="240" w:lineRule="auto"/>
            </w:pPr>
            <w:r>
              <w:t>Jun 11</w:t>
            </w:r>
          </w:p>
        </w:tc>
        <w:tc>
          <w:tcPr>
            <w:tcW w:w="8370" w:type="dxa"/>
          </w:tcPr>
          <w:p w14:paraId="2967F4CF" w14:textId="77777777" w:rsidR="00D47B3C" w:rsidRDefault="00350963" w:rsidP="00D47B3C">
            <w:pPr>
              <w:spacing w:after="0" w:line="240" w:lineRule="auto"/>
              <w:ind w:right="-302"/>
              <w:rPr>
                <w:rFonts w:ascii="Arial Narrow" w:hAnsi="Arial Narrow"/>
                <w:sz w:val="24"/>
                <w:szCs w:val="24"/>
              </w:rPr>
            </w:pPr>
            <w:r w:rsidRPr="00A262F7">
              <w:rPr>
                <w:rFonts w:ascii="Arial Narrow" w:hAnsi="Arial Narrow"/>
                <w:sz w:val="24"/>
                <w:szCs w:val="24"/>
              </w:rPr>
              <w:t>Field placement</w:t>
            </w:r>
            <w:r>
              <w:rPr>
                <w:rFonts w:ascii="Arial Narrow" w:hAnsi="Arial Narrow"/>
                <w:sz w:val="24"/>
                <w:szCs w:val="24"/>
              </w:rPr>
              <w:t xml:space="preserve">. </w:t>
            </w:r>
          </w:p>
          <w:p w14:paraId="1427710F" w14:textId="77777777" w:rsidR="00D47B3C" w:rsidRDefault="00350963" w:rsidP="00D47B3C">
            <w:pPr>
              <w:spacing w:after="0" w:line="240" w:lineRule="auto"/>
              <w:ind w:left="720" w:right="-302"/>
              <w:rPr>
                <w:rFonts w:ascii="Arial Narrow" w:hAnsi="Arial Narrow"/>
              </w:rPr>
            </w:pPr>
            <w:r w:rsidRPr="00D47B3C">
              <w:rPr>
                <w:rFonts w:ascii="Arial Narrow" w:hAnsi="Arial Narrow"/>
              </w:rPr>
              <w:t xml:space="preserve">The </w:t>
            </w:r>
            <w:proofErr w:type="spellStart"/>
            <w:r w:rsidRPr="00D47B3C">
              <w:rPr>
                <w:rFonts w:ascii="Arial Narrow" w:hAnsi="Arial Narrow"/>
              </w:rPr>
              <w:t>BAn</w:t>
            </w:r>
            <w:proofErr w:type="spellEnd"/>
            <w:r w:rsidRPr="00D47B3C">
              <w:rPr>
                <w:rFonts w:ascii="Arial Narrow" w:hAnsi="Arial Narrow"/>
              </w:rPr>
              <w:t xml:space="preserve"> Coordinator will visit and conduct interviews with some of the employers and students.   Students will be required to complete assignments relevant to their placement throughout </w:t>
            </w:r>
          </w:p>
          <w:p w14:paraId="482912D8" w14:textId="77777777" w:rsidR="00350963" w:rsidRDefault="00350963" w:rsidP="00D47B3C">
            <w:pPr>
              <w:spacing w:after="0" w:line="240" w:lineRule="auto"/>
              <w:ind w:left="720" w:right="-302"/>
              <w:rPr>
                <w:rFonts w:ascii="Arial Narrow" w:hAnsi="Arial Narrow"/>
                <w:sz w:val="24"/>
                <w:szCs w:val="24"/>
              </w:rPr>
            </w:pPr>
            <w:r w:rsidRPr="00D47B3C">
              <w:rPr>
                <w:rFonts w:ascii="Arial Narrow" w:hAnsi="Arial Narrow"/>
              </w:rPr>
              <w:t>the 7-weeks.</w:t>
            </w:r>
            <w:r>
              <w:rPr>
                <w:rFonts w:ascii="Arial Narrow" w:hAnsi="Arial Narrow"/>
                <w:sz w:val="24"/>
                <w:szCs w:val="24"/>
              </w:rPr>
              <w:t xml:space="preserve"> </w:t>
            </w:r>
          </w:p>
        </w:tc>
      </w:tr>
      <w:tr w:rsidR="00350963" w:rsidRPr="001E1DB0" w14:paraId="75AD3BCD" w14:textId="77777777" w:rsidTr="001E1DB0">
        <w:tc>
          <w:tcPr>
            <w:tcW w:w="1075" w:type="dxa"/>
          </w:tcPr>
          <w:p w14:paraId="1A3DE863" w14:textId="3DD8C698" w:rsidR="00350963" w:rsidRDefault="00C67815" w:rsidP="00281561">
            <w:pPr>
              <w:pStyle w:val="HeadingRowA"/>
            </w:pPr>
            <w:r>
              <w:t>June 11</w:t>
            </w:r>
          </w:p>
        </w:tc>
        <w:tc>
          <w:tcPr>
            <w:tcW w:w="8370" w:type="dxa"/>
          </w:tcPr>
          <w:p w14:paraId="5408EE5D" w14:textId="77777777" w:rsidR="00350963" w:rsidRDefault="00350963" w:rsidP="00350963">
            <w:pPr>
              <w:spacing w:after="0" w:line="240" w:lineRule="auto"/>
              <w:ind w:right="-302"/>
              <w:rPr>
                <w:rFonts w:ascii="Arial Narrow" w:hAnsi="Arial Narrow"/>
                <w:sz w:val="24"/>
                <w:szCs w:val="24"/>
              </w:rPr>
            </w:pPr>
            <w:r>
              <w:rPr>
                <w:rFonts w:ascii="Arial Narrow" w:hAnsi="Arial Narrow"/>
                <w:sz w:val="24"/>
                <w:szCs w:val="24"/>
              </w:rPr>
              <w:t>Evaluation of Placement Employer due</w:t>
            </w:r>
          </w:p>
        </w:tc>
      </w:tr>
    </w:tbl>
    <w:p w14:paraId="11DC1565" w14:textId="77777777" w:rsidR="00DC22E4" w:rsidRPr="005A4326" w:rsidRDefault="00DC22E4" w:rsidP="001E1DB0">
      <w:pPr>
        <w:spacing w:after="120" w:line="240" w:lineRule="auto"/>
        <w:ind w:left="720" w:right="-302"/>
        <w:rPr>
          <w:rFonts w:ascii="Arial Narrow" w:hAnsi="Arial Narrow"/>
          <w:b/>
          <w:sz w:val="12"/>
          <w:szCs w:val="24"/>
        </w:rPr>
      </w:pPr>
    </w:p>
    <w:p w14:paraId="432D8926" w14:textId="77777777" w:rsidR="008276BC" w:rsidRDefault="00350963" w:rsidP="00350963">
      <w:pPr>
        <w:spacing w:after="0" w:line="240" w:lineRule="auto"/>
        <w:ind w:right="-302"/>
        <w:rPr>
          <w:rFonts w:ascii="Arial Narrow" w:hAnsi="Arial Narrow"/>
          <w:sz w:val="24"/>
          <w:szCs w:val="24"/>
        </w:rPr>
      </w:pPr>
      <w:r>
        <w:rPr>
          <w:rFonts w:ascii="Arial Narrow" w:hAnsi="Arial Narrow"/>
          <w:sz w:val="24"/>
          <w:szCs w:val="24"/>
        </w:rPr>
        <w:t>*</w:t>
      </w:r>
      <w:r w:rsidR="008276BC" w:rsidRPr="00A262F7">
        <w:rPr>
          <w:rFonts w:ascii="Arial Narrow" w:hAnsi="Arial Narrow"/>
          <w:sz w:val="24"/>
          <w:szCs w:val="24"/>
        </w:rPr>
        <w:t xml:space="preserve">Please note: Students are to complete </w:t>
      </w:r>
      <w:r w:rsidR="008276BC" w:rsidRPr="00A262F7">
        <w:rPr>
          <w:rFonts w:ascii="Arial Narrow" w:hAnsi="Arial Narrow"/>
          <w:sz w:val="24"/>
          <w:szCs w:val="24"/>
          <w:u w:val="single"/>
        </w:rPr>
        <w:t>one</w:t>
      </w:r>
      <w:r w:rsidR="008276BC" w:rsidRPr="00A262F7">
        <w:rPr>
          <w:rFonts w:ascii="Arial Narrow" w:hAnsi="Arial Narrow"/>
          <w:sz w:val="24"/>
          <w:szCs w:val="24"/>
        </w:rPr>
        <w:t xml:space="preserve"> placement</w:t>
      </w:r>
      <w:r w:rsidR="00312CCE" w:rsidRPr="00A262F7">
        <w:rPr>
          <w:rFonts w:ascii="Arial Narrow" w:hAnsi="Arial Narrow"/>
          <w:sz w:val="24"/>
          <w:szCs w:val="24"/>
        </w:rPr>
        <w:t xml:space="preserve"> only</w:t>
      </w:r>
    </w:p>
    <w:p w14:paraId="44F35F41" w14:textId="77777777" w:rsidR="001E1DB0" w:rsidRPr="00A262F7" w:rsidRDefault="001E1DB0" w:rsidP="00350963">
      <w:pPr>
        <w:spacing w:after="0" w:line="240" w:lineRule="auto"/>
        <w:ind w:right="142"/>
        <w:rPr>
          <w:rFonts w:ascii="Arial Narrow" w:hAnsi="Arial Narrow"/>
          <w:sz w:val="24"/>
          <w:szCs w:val="24"/>
        </w:rPr>
      </w:pPr>
      <w:r>
        <w:rPr>
          <w:rFonts w:ascii="Arial Narrow" w:hAnsi="Arial Narrow"/>
          <w:sz w:val="24"/>
          <w:szCs w:val="24"/>
        </w:rPr>
        <w:t xml:space="preserve">*See Experiential Learning Manual for </w:t>
      </w:r>
      <w:r w:rsidR="00D47B3C">
        <w:rPr>
          <w:rFonts w:ascii="Arial Narrow" w:hAnsi="Arial Narrow"/>
          <w:sz w:val="24"/>
          <w:szCs w:val="24"/>
        </w:rPr>
        <w:t xml:space="preserve">ELO policies, procedures, </w:t>
      </w:r>
      <w:r>
        <w:rPr>
          <w:rFonts w:ascii="Arial Narrow" w:hAnsi="Arial Narrow"/>
          <w:sz w:val="24"/>
          <w:szCs w:val="24"/>
        </w:rPr>
        <w:t>eligibility definitions and criteria</w:t>
      </w:r>
    </w:p>
    <w:sectPr w:rsidR="001E1DB0" w:rsidRPr="00A262F7" w:rsidSect="00437B83">
      <w:headerReference w:type="default" r:id="rId9"/>
      <w:pgSz w:w="12240" w:h="15840" w:code="1"/>
      <w:pgMar w:top="1138" w:right="1411" w:bottom="1138" w:left="1411" w:header="630" w:footer="706" w:gutter="0"/>
      <w:pgBorders w:offsetFrom="page">
        <w:top w:val="thinThickSmallGap" w:sz="24" w:space="24" w:color="auto"/>
        <w:left w:val="thinThickSmallGap" w:sz="24" w:space="24" w:color="auto"/>
        <w:bottom w:val="thinThickSmallGap" w:sz="24" w:space="24" w:color="auto"/>
        <w:right w:val="thinThick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CD2AB0" w14:textId="77777777" w:rsidR="007E197D" w:rsidRDefault="007E197D" w:rsidP="00763BE8">
      <w:pPr>
        <w:spacing w:after="0" w:line="240" w:lineRule="auto"/>
      </w:pPr>
      <w:r>
        <w:separator/>
      </w:r>
    </w:p>
  </w:endnote>
  <w:endnote w:type="continuationSeparator" w:id="0">
    <w:p w14:paraId="421C01FC" w14:textId="77777777" w:rsidR="007E197D" w:rsidRDefault="007E197D" w:rsidP="00763B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B274EF" w14:textId="77777777" w:rsidR="007E197D" w:rsidRDefault="007E197D" w:rsidP="00763BE8">
      <w:pPr>
        <w:spacing w:after="0" w:line="240" w:lineRule="auto"/>
      </w:pPr>
      <w:r>
        <w:separator/>
      </w:r>
    </w:p>
  </w:footnote>
  <w:footnote w:type="continuationSeparator" w:id="0">
    <w:p w14:paraId="25CA5CB5" w14:textId="77777777" w:rsidR="007E197D" w:rsidRDefault="007E197D" w:rsidP="00763B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19883A" w14:textId="77777777" w:rsidR="002272E9" w:rsidRDefault="002272E9" w:rsidP="000B1756">
    <w:pPr>
      <w:pStyle w:val="Header"/>
      <w:jc w:val="center"/>
    </w:pPr>
  </w:p>
  <w:p w14:paraId="0E8BCCC6" w14:textId="77777777" w:rsidR="00BD0F60" w:rsidRDefault="001D43FD" w:rsidP="000B1756">
    <w:pPr>
      <w:pStyle w:val="Header"/>
      <w:jc w:val="center"/>
    </w:pPr>
    <w:r w:rsidRPr="00B3656A">
      <w:rPr>
        <w:noProof/>
        <w:lang w:val="en-US"/>
      </w:rPr>
      <w:drawing>
        <wp:inline distT="0" distB="0" distL="0" distR="0" wp14:anchorId="07FE8AF2" wp14:editId="4B25271A">
          <wp:extent cx="4053840" cy="389903"/>
          <wp:effectExtent l="0" t="0" r="3810" b="0"/>
          <wp:docPr id="1" name="Picture 1" descr="MohawkMcKeilP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hawkMcKeilPM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22879" cy="396543"/>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xNDGwNDUxNTE3sLRU0lEKTi0uzszPAykwqQUAOoVU8CwAAAA="/>
  </w:docVars>
  <w:rsids>
    <w:rsidRoot w:val="00EB4A2F"/>
    <w:rsid w:val="0000171F"/>
    <w:rsid w:val="00027DA2"/>
    <w:rsid w:val="00046BD1"/>
    <w:rsid w:val="00052C30"/>
    <w:rsid w:val="00074A23"/>
    <w:rsid w:val="00087AF5"/>
    <w:rsid w:val="000A576A"/>
    <w:rsid w:val="000A7447"/>
    <w:rsid w:val="000B128E"/>
    <w:rsid w:val="000B1756"/>
    <w:rsid w:val="000C20FF"/>
    <w:rsid w:val="000E22CC"/>
    <w:rsid w:val="000F089E"/>
    <w:rsid w:val="000F43CD"/>
    <w:rsid w:val="00103B5B"/>
    <w:rsid w:val="001237F6"/>
    <w:rsid w:val="0018663C"/>
    <w:rsid w:val="001D43FD"/>
    <w:rsid w:val="001D44BB"/>
    <w:rsid w:val="001E1DB0"/>
    <w:rsid w:val="00205BA2"/>
    <w:rsid w:val="00213C88"/>
    <w:rsid w:val="00224BE9"/>
    <w:rsid w:val="002272E9"/>
    <w:rsid w:val="002277A7"/>
    <w:rsid w:val="00230C20"/>
    <w:rsid w:val="0024601F"/>
    <w:rsid w:val="00281561"/>
    <w:rsid w:val="00283005"/>
    <w:rsid w:val="00284C08"/>
    <w:rsid w:val="002A2BA6"/>
    <w:rsid w:val="002C0C8F"/>
    <w:rsid w:val="002C7FFC"/>
    <w:rsid w:val="002E49EF"/>
    <w:rsid w:val="003060DE"/>
    <w:rsid w:val="00312CCE"/>
    <w:rsid w:val="003221C1"/>
    <w:rsid w:val="0032361D"/>
    <w:rsid w:val="0034070A"/>
    <w:rsid w:val="00350963"/>
    <w:rsid w:val="00355721"/>
    <w:rsid w:val="00364DEC"/>
    <w:rsid w:val="00372733"/>
    <w:rsid w:val="00373C50"/>
    <w:rsid w:val="00387A8C"/>
    <w:rsid w:val="003971EA"/>
    <w:rsid w:val="003A1084"/>
    <w:rsid w:val="003A2F5A"/>
    <w:rsid w:val="003C4E51"/>
    <w:rsid w:val="003E07FC"/>
    <w:rsid w:val="003F1486"/>
    <w:rsid w:val="003F3280"/>
    <w:rsid w:val="003F4BEC"/>
    <w:rsid w:val="00437B83"/>
    <w:rsid w:val="004624E6"/>
    <w:rsid w:val="00474C1C"/>
    <w:rsid w:val="00477415"/>
    <w:rsid w:val="004A4546"/>
    <w:rsid w:val="004A7F45"/>
    <w:rsid w:val="004B0592"/>
    <w:rsid w:val="004B2E95"/>
    <w:rsid w:val="004C2119"/>
    <w:rsid w:val="004D789A"/>
    <w:rsid w:val="004E6C54"/>
    <w:rsid w:val="004F6E72"/>
    <w:rsid w:val="005027AB"/>
    <w:rsid w:val="00533014"/>
    <w:rsid w:val="00564C0A"/>
    <w:rsid w:val="00565368"/>
    <w:rsid w:val="00581CE3"/>
    <w:rsid w:val="005A07AA"/>
    <w:rsid w:val="005A4326"/>
    <w:rsid w:val="005A54FF"/>
    <w:rsid w:val="005A6C3D"/>
    <w:rsid w:val="005C2715"/>
    <w:rsid w:val="005C308F"/>
    <w:rsid w:val="005C754A"/>
    <w:rsid w:val="005E1E60"/>
    <w:rsid w:val="005E3EE3"/>
    <w:rsid w:val="005E7437"/>
    <w:rsid w:val="005F59E1"/>
    <w:rsid w:val="00613065"/>
    <w:rsid w:val="00626E45"/>
    <w:rsid w:val="006305FC"/>
    <w:rsid w:val="006548FC"/>
    <w:rsid w:val="006550F8"/>
    <w:rsid w:val="006570D1"/>
    <w:rsid w:val="00662C40"/>
    <w:rsid w:val="00664DB5"/>
    <w:rsid w:val="00684F31"/>
    <w:rsid w:val="00685F7B"/>
    <w:rsid w:val="00691092"/>
    <w:rsid w:val="00691972"/>
    <w:rsid w:val="006B1670"/>
    <w:rsid w:val="006B4DCF"/>
    <w:rsid w:val="006C0972"/>
    <w:rsid w:val="007151D5"/>
    <w:rsid w:val="00741FDB"/>
    <w:rsid w:val="00763BE8"/>
    <w:rsid w:val="007768C4"/>
    <w:rsid w:val="00780A06"/>
    <w:rsid w:val="00781AFE"/>
    <w:rsid w:val="007A022A"/>
    <w:rsid w:val="007A36FE"/>
    <w:rsid w:val="007D5093"/>
    <w:rsid w:val="007D5473"/>
    <w:rsid w:val="007D6673"/>
    <w:rsid w:val="007E197D"/>
    <w:rsid w:val="00800E22"/>
    <w:rsid w:val="0080339B"/>
    <w:rsid w:val="00826811"/>
    <w:rsid w:val="008276BC"/>
    <w:rsid w:val="00835C7A"/>
    <w:rsid w:val="0084361C"/>
    <w:rsid w:val="0084568D"/>
    <w:rsid w:val="00861784"/>
    <w:rsid w:val="008651CC"/>
    <w:rsid w:val="008825EA"/>
    <w:rsid w:val="00882C51"/>
    <w:rsid w:val="008A1860"/>
    <w:rsid w:val="008A1A98"/>
    <w:rsid w:val="008A50A7"/>
    <w:rsid w:val="008C2DC2"/>
    <w:rsid w:val="008C7AE7"/>
    <w:rsid w:val="008D0872"/>
    <w:rsid w:val="00903426"/>
    <w:rsid w:val="00916DA5"/>
    <w:rsid w:val="00924DE7"/>
    <w:rsid w:val="009414AD"/>
    <w:rsid w:val="009463D4"/>
    <w:rsid w:val="00971CC1"/>
    <w:rsid w:val="00992F2B"/>
    <w:rsid w:val="00995131"/>
    <w:rsid w:val="009D0BBF"/>
    <w:rsid w:val="009D7242"/>
    <w:rsid w:val="00A014FE"/>
    <w:rsid w:val="00A21381"/>
    <w:rsid w:val="00A262F7"/>
    <w:rsid w:val="00A325F0"/>
    <w:rsid w:val="00A35997"/>
    <w:rsid w:val="00A42B16"/>
    <w:rsid w:val="00A5277B"/>
    <w:rsid w:val="00A56709"/>
    <w:rsid w:val="00A57248"/>
    <w:rsid w:val="00A652B0"/>
    <w:rsid w:val="00A847AE"/>
    <w:rsid w:val="00AE5686"/>
    <w:rsid w:val="00B01E77"/>
    <w:rsid w:val="00B22791"/>
    <w:rsid w:val="00B23E85"/>
    <w:rsid w:val="00B260FF"/>
    <w:rsid w:val="00B267D7"/>
    <w:rsid w:val="00B33AC1"/>
    <w:rsid w:val="00B3656A"/>
    <w:rsid w:val="00B44D92"/>
    <w:rsid w:val="00B45E2A"/>
    <w:rsid w:val="00BA3145"/>
    <w:rsid w:val="00BB31A2"/>
    <w:rsid w:val="00BD0F60"/>
    <w:rsid w:val="00BD5968"/>
    <w:rsid w:val="00BD6D3B"/>
    <w:rsid w:val="00BF08F8"/>
    <w:rsid w:val="00BF68BB"/>
    <w:rsid w:val="00C00F06"/>
    <w:rsid w:val="00C303F9"/>
    <w:rsid w:val="00C316C1"/>
    <w:rsid w:val="00C50996"/>
    <w:rsid w:val="00C67815"/>
    <w:rsid w:val="00CC2582"/>
    <w:rsid w:val="00CE06E3"/>
    <w:rsid w:val="00CE72AD"/>
    <w:rsid w:val="00D145C3"/>
    <w:rsid w:val="00D47B3C"/>
    <w:rsid w:val="00D652FF"/>
    <w:rsid w:val="00DC22E4"/>
    <w:rsid w:val="00DD325F"/>
    <w:rsid w:val="00DE2FEC"/>
    <w:rsid w:val="00DE3BC0"/>
    <w:rsid w:val="00E03E43"/>
    <w:rsid w:val="00E27365"/>
    <w:rsid w:val="00E53317"/>
    <w:rsid w:val="00E728A1"/>
    <w:rsid w:val="00E72DE3"/>
    <w:rsid w:val="00E9492C"/>
    <w:rsid w:val="00E95427"/>
    <w:rsid w:val="00EB4A2F"/>
    <w:rsid w:val="00EE4234"/>
    <w:rsid w:val="00F0301A"/>
    <w:rsid w:val="00F04A26"/>
    <w:rsid w:val="00F11DEF"/>
    <w:rsid w:val="00F121D1"/>
    <w:rsid w:val="00F51BC4"/>
    <w:rsid w:val="00F60456"/>
    <w:rsid w:val="00F67964"/>
    <w:rsid w:val="00F67D08"/>
    <w:rsid w:val="00F774D9"/>
    <w:rsid w:val="00F81E6C"/>
    <w:rsid w:val="00F975AC"/>
    <w:rsid w:val="00FA3F5B"/>
    <w:rsid w:val="00FE324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A60261"/>
  <w15:chartTrackingRefBased/>
  <w15:docId w15:val="{86C079DB-0625-49BF-8643-FD2C945E8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4DB5"/>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4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B4A2F"/>
    <w:rPr>
      <w:rFonts w:ascii="Tahoma" w:hAnsi="Tahoma" w:cs="Tahoma"/>
      <w:sz w:val="16"/>
      <w:szCs w:val="16"/>
    </w:rPr>
  </w:style>
  <w:style w:type="character" w:styleId="Hyperlink">
    <w:name w:val="Hyperlink"/>
    <w:uiPriority w:val="99"/>
    <w:unhideWhenUsed/>
    <w:rsid w:val="008D0872"/>
    <w:rPr>
      <w:color w:val="0000FF"/>
      <w:u w:val="single"/>
    </w:rPr>
  </w:style>
  <w:style w:type="paragraph" w:styleId="Header">
    <w:name w:val="header"/>
    <w:basedOn w:val="Normal"/>
    <w:link w:val="HeaderChar"/>
    <w:uiPriority w:val="99"/>
    <w:unhideWhenUsed/>
    <w:rsid w:val="00763B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BE8"/>
  </w:style>
  <w:style w:type="paragraph" w:styleId="Footer">
    <w:name w:val="footer"/>
    <w:basedOn w:val="Normal"/>
    <w:link w:val="FooterChar"/>
    <w:uiPriority w:val="99"/>
    <w:unhideWhenUsed/>
    <w:rsid w:val="00763B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BE8"/>
  </w:style>
  <w:style w:type="character" w:styleId="FollowedHyperlink">
    <w:name w:val="FollowedHyperlink"/>
    <w:uiPriority w:val="99"/>
    <w:semiHidden/>
    <w:unhideWhenUsed/>
    <w:rsid w:val="00B01E77"/>
    <w:rPr>
      <w:color w:val="800080"/>
      <w:u w:val="single"/>
    </w:rPr>
  </w:style>
  <w:style w:type="table" w:styleId="TableGrid">
    <w:name w:val="Table Grid"/>
    <w:basedOn w:val="TableNormal"/>
    <w:uiPriority w:val="59"/>
    <w:rsid w:val="001E1D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A">
    <w:name w:val="Heading 1A"/>
    <w:basedOn w:val="Normal"/>
    <w:qFormat/>
    <w:rsid w:val="00281561"/>
    <w:pPr>
      <w:spacing w:after="120"/>
      <w:jc w:val="center"/>
      <w:outlineLvl w:val="0"/>
    </w:pPr>
    <w:rPr>
      <w:rFonts w:ascii="Arial Narrow" w:hAnsi="Arial Narrow"/>
      <w:b/>
      <w:sz w:val="36"/>
      <w:szCs w:val="36"/>
    </w:rPr>
  </w:style>
  <w:style w:type="paragraph" w:customStyle="1" w:styleId="HeadingColA">
    <w:name w:val="Heading Col A"/>
    <w:basedOn w:val="Normal"/>
    <w:qFormat/>
    <w:rsid w:val="00281561"/>
    <w:pPr>
      <w:spacing w:after="0" w:line="360" w:lineRule="auto"/>
      <w:ind w:right="-302"/>
    </w:pPr>
    <w:rPr>
      <w:rFonts w:ascii="Arial Narrow" w:hAnsi="Arial Narrow"/>
      <w:b/>
      <w:sz w:val="24"/>
      <w:szCs w:val="24"/>
      <w:u w:val="single"/>
    </w:rPr>
  </w:style>
  <w:style w:type="paragraph" w:customStyle="1" w:styleId="HeadingRowA">
    <w:name w:val="Heading Row A"/>
    <w:basedOn w:val="Normal"/>
    <w:qFormat/>
    <w:rsid w:val="00281561"/>
    <w:pPr>
      <w:spacing w:after="0" w:line="360" w:lineRule="auto"/>
      <w:ind w:right="-302"/>
    </w:pPr>
    <w:rPr>
      <w:rFonts w:ascii="Arial Narrow" w:hAnsi="Arial Narrow"/>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anprogram@mohawkcollege.ca" TargetMode="External"/><Relationship Id="rId3" Type="http://schemas.openxmlformats.org/officeDocument/2006/relationships/settings" Target="settings.xml"/><Relationship Id="rId7" Type="http://schemas.openxmlformats.org/officeDocument/2006/relationships/hyperlink" Target="https://www.mohawkcollege.ca/current-students/business-students/business-analysis-student-placement-partnership"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configuration xmlns:c="http://ns.axespdf.com/word/configuration">
  <c:group id="Styles">
    <c:group id="Heading Col A">
      <c:property id="RoleID" type="string">ParagraphHeaderCell</c:property>
      <c:property id="Scope" type="integer">1</c:property>
    </c:group>
    <c:group id="Heading Row A">
      <c:property id="RoleID" type="string">ParagraphHeaderCell</c:property>
      <c:property id="Scope" type="integer">2</c:property>
    </c:group>
  </c:group>
  <c:group id="Content"/>
  <c:group id="InitialView">
    <c:property id="MagnificationFactor" type="float">100</c:property>
  </c:group>
</c:configuration>
</file>

<file path=customXml/itemProps1.xml><?xml version="1.0" encoding="utf-8"?>
<ds:datastoreItem xmlns:ds="http://schemas.openxmlformats.org/officeDocument/2006/customXml" ds:itemID="{F29D2705-0DA0-4B58-A3F7-B26587232BC4}">
  <ds:schemaRefs>
    <ds:schemaRef ds:uri="http://ns.axespdf.com/word/configuration"/>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77</Words>
  <Characters>215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Mohawk College</Company>
  <LinksUpToDate>false</LinksUpToDate>
  <CharactersWithSpaces>2526</CharactersWithSpaces>
  <SharedDoc>false</SharedDoc>
  <HLinks>
    <vt:vector size="18" baseType="variant">
      <vt:variant>
        <vt:i4>1310755</vt:i4>
      </vt:variant>
      <vt:variant>
        <vt:i4>6</vt:i4>
      </vt:variant>
      <vt:variant>
        <vt:i4>0</vt:i4>
      </vt:variant>
      <vt:variant>
        <vt:i4>5</vt:i4>
      </vt:variant>
      <vt:variant>
        <vt:lpwstr>mailto:hrprogram@mohawkcollege.ca</vt:lpwstr>
      </vt:variant>
      <vt:variant>
        <vt:lpwstr/>
      </vt:variant>
      <vt:variant>
        <vt:i4>5832798</vt:i4>
      </vt:variant>
      <vt:variant>
        <vt:i4>3</vt:i4>
      </vt:variant>
      <vt:variant>
        <vt:i4>0</vt:i4>
      </vt:variant>
      <vt:variant>
        <vt:i4>5</vt:i4>
      </vt:variant>
      <vt:variant>
        <vt:lpwstr>http://www.mohawkcollege.ca/business/hr-placement</vt:lpwstr>
      </vt:variant>
      <vt:variant>
        <vt:lpwstr/>
      </vt:variant>
      <vt:variant>
        <vt:i4>1310755</vt:i4>
      </vt:variant>
      <vt:variant>
        <vt:i4>0</vt:i4>
      </vt:variant>
      <vt:variant>
        <vt:i4>0</vt:i4>
      </vt:variant>
      <vt:variant>
        <vt:i4>5</vt:i4>
      </vt:variant>
      <vt:variant>
        <vt:lpwstr>mailto:hrprogram@mohawkcollege.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mec</dc:creator>
  <cp:keywords/>
  <cp:lastModifiedBy>McGinley, Mary</cp:lastModifiedBy>
  <cp:revision>2</cp:revision>
  <cp:lastPrinted>2018-07-20T15:27:00Z</cp:lastPrinted>
  <dcterms:created xsi:type="dcterms:W3CDTF">2020-12-18T18:56:00Z</dcterms:created>
  <dcterms:modified xsi:type="dcterms:W3CDTF">2020-12-18T18:56:00Z</dcterms:modified>
</cp:coreProperties>
</file>